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B027F5" w14:textId="77777777" w:rsidR="00D94B01" w:rsidRDefault="00D94B01"/>
    <w:tbl>
      <w:tblPr>
        <w:tblW w:w="835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87"/>
        <w:gridCol w:w="1275"/>
        <w:gridCol w:w="1276"/>
        <w:gridCol w:w="1418"/>
      </w:tblGrid>
      <w:tr w:rsidR="00B651FE" w:rsidRPr="00B37C59" w14:paraId="5E35649A" w14:textId="77777777" w:rsidTr="008C4A96">
        <w:tc>
          <w:tcPr>
            <w:tcW w:w="4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F9B6E5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riteria to be Rated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EA7324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xcellent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5000FA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Acceptable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422295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Needs work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651FE" w:rsidRPr="00B37C59" w14:paraId="4AC999C2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6143CF" w14:textId="77777777" w:rsidR="00B651FE" w:rsidRPr="007174FF" w:rsidRDefault="00D94B01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The first paragraph clearly presents the general topic of the paper and why it is important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732A33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26C3BE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300201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651FE" w:rsidRPr="00B37C59" w14:paraId="3A5ED6D2" w14:textId="77777777" w:rsidTr="00F521D6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1C8690" w14:textId="77777777" w:rsidR="002D11F4" w:rsidRPr="00B37C59" w:rsidRDefault="00D94B01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6863090B" w14:textId="77777777" w:rsidR="00D94B01" w:rsidRPr="00B37C59" w:rsidRDefault="00D94B01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7EF810AA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63F860" w14:textId="77777777" w:rsidR="00B651FE" w:rsidRPr="007174FF" w:rsidRDefault="00805C4A" w:rsidP="00805C4A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second paragraph clearly present the specific problem that will be focused on and its context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3C5CA9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BB7471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6F03F8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49396E5C" w14:textId="77777777" w:rsidTr="00B56C25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A44638" w14:textId="77777777" w:rsidR="002D11F4" w:rsidRPr="00B37C59" w:rsidRDefault="00805C4A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72267A94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5E422295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4B9D28" w14:textId="77777777" w:rsidR="00B651FE" w:rsidRPr="007174FF" w:rsidRDefault="00EA26D1" w:rsidP="00805C4A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The author clearly</w:t>
            </w:r>
            <w:r w:rsidR="00805C4A"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sent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s why the problem is important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D8EA49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A0DBCB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1CDC74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271E8CE8" w14:textId="77777777" w:rsidTr="00552775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35A32B" w14:textId="77777777" w:rsidR="002D11F4" w:rsidRPr="00B37C59" w:rsidRDefault="00EA26D1" w:rsidP="002D11F4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66C177D1" w14:textId="77777777" w:rsidR="002D11F4" w:rsidRPr="00B37C59" w:rsidRDefault="002D11F4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78840FD5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105D0C" w14:textId="77777777" w:rsidR="00B651FE" w:rsidRPr="007174FF" w:rsidRDefault="00EA26D1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third paragraph third summarizes how the paper will contribute to the issues that they have mentioned in paragraphs 1 &amp; 2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CE7B1D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55D4A3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CB4789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15BD6C9B" w14:textId="77777777" w:rsidTr="00996F3D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606000" w14:textId="77777777" w:rsidR="002D11F4" w:rsidRPr="00B37C59" w:rsidRDefault="00EA26D1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754FE97E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70444" w:rsidRPr="00B37C59" w14:paraId="5EE25AC0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FC2418" w14:textId="77777777" w:rsidR="00870444" w:rsidRPr="00B37C59" w:rsidRDefault="00870444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Author provides references and support for their claims. 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015F85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BA5100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C2451D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70444" w:rsidRPr="00B37C59" w14:paraId="025D4BBE" w14:textId="77777777" w:rsidTr="002E164C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C06333" w14:textId="77777777" w:rsidR="00870444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6BAA6122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7F393127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2F6B33" w14:textId="77777777" w:rsidR="00B651FE" w:rsidRPr="007174FF" w:rsidRDefault="00EA26D1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verall, is the introduction organized well.</w:t>
            </w:r>
            <w:r w:rsidR="00B651FE"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305FB1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D3E3D0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D78C97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7666E75C" w14:textId="77777777" w:rsidTr="00845EEF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1F9D21" w14:textId="77777777" w:rsidR="002D11F4" w:rsidRPr="00B37C59" w:rsidRDefault="00B37C59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67DBCD7B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54B5D204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C6A20A" w14:textId="77777777" w:rsidR="00B651FE" w:rsidRPr="007174FF" w:rsidRDefault="00B37C59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Grammar, spelling, and punctuation are accurate. 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434FF2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5EC97C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647A55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23DF99C2" w14:textId="77777777" w:rsidTr="00344A40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46B3B3" w14:textId="77777777" w:rsidR="002D11F4" w:rsidRPr="00B37C59" w:rsidRDefault="00B37C59" w:rsidP="00B37C59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5968C878" w14:textId="77777777" w:rsidR="00B37C59" w:rsidRPr="00B37C59" w:rsidRDefault="00B37C59" w:rsidP="00B37C59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0AD16368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1A6C1C" w14:textId="77777777" w:rsidR="00B651FE" w:rsidRPr="007174FF" w:rsidRDefault="001D29E5" w:rsidP="001D29E5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verall assessment</w:t>
            </w:r>
            <w:r w:rsidR="00B651FE"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  <w:r w:rsidR="00B651FE"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B256B3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B4D36B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1F60CC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15309ED1" w14:textId="77777777" w:rsidTr="00056776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DF3279" w14:textId="77777777" w:rsidR="00DF5A76" w:rsidRPr="00B37C59" w:rsidRDefault="001D29E5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ents &amp; Suggestions for Improvement:</w:t>
            </w:r>
          </w:p>
          <w:p w14:paraId="16A00D72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5496796" w14:textId="77777777" w:rsidR="007174FF" w:rsidRDefault="007174FF"/>
    <w:sectPr w:rsidR="007174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CF009F" w14:textId="77777777" w:rsidR="002348FC" w:rsidRDefault="002348FC" w:rsidP="008C4A96">
      <w:pPr>
        <w:spacing w:after="0" w:line="240" w:lineRule="auto"/>
      </w:pPr>
      <w:r>
        <w:separator/>
      </w:r>
    </w:p>
  </w:endnote>
  <w:endnote w:type="continuationSeparator" w:id="0">
    <w:p w14:paraId="5657B0F9" w14:textId="77777777" w:rsidR="002348FC" w:rsidRDefault="002348FC" w:rsidP="008C4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A36E1" w14:textId="77777777" w:rsidR="002C461C" w:rsidRDefault="002C46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638710" w14:textId="77777777" w:rsidR="00DF5A76" w:rsidRDefault="00DF5A76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623326</wp:posOffset>
          </wp:positionH>
          <wp:positionV relativeFrom="paragraph">
            <wp:posOffset>-34290</wp:posOffset>
          </wp:positionV>
          <wp:extent cx="1855470" cy="427990"/>
          <wp:effectExtent l="0" t="0" r="0" b="0"/>
          <wp:wrapNone/>
          <wp:docPr id="2" name="Picture 2" descr="Image result for international graduate school of englis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international graduate school of englis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5470" cy="427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056E1" w14:textId="77777777" w:rsidR="002C461C" w:rsidRDefault="002C46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414DA6" w14:textId="77777777" w:rsidR="002348FC" w:rsidRDefault="002348FC" w:rsidP="008C4A96">
      <w:pPr>
        <w:spacing w:after="0" w:line="240" w:lineRule="auto"/>
      </w:pPr>
      <w:r>
        <w:separator/>
      </w:r>
    </w:p>
  </w:footnote>
  <w:footnote w:type="continuationSeparator" w:id="0">
    <w:p w14:paraId="194CB52B" w14:textId="77777777" w:rsidR="002348FC" w:rsidRDefault="002348FC" w:rsidP="008C4A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B083B7" w14:textId="77777777" w:rsidR="002C461C" w:rsidRDefault="002C46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96D352" w14:textId="3FEC28CC" w:rsidR="008C4A96" w:rsidRDefault="002C461C" w:rsidP="008C4A96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 xml:space="preserve">Introduction </w:t>
    </w:r>
    <w:bookmarkStart w:id="0" w:name="_GoBack"/>
    <w:bookmarkEnd w:id="0"/>
    <w:r w:rsidR="008C4A96">
      <w:rPr>
        <w:b/>
        <w:sz w:val="28"/>
        <w:szCs w:val="28"/>
      </w:rPr>
      <w:t>Peer Feedback Form</w:t>
    </w:r>
  </w:p>
  <w:p w14:paraId="7E35D26B" w14:textId="77777777" w:rsidR="008C4A96" w:rsidRPr="008C4A96" w:rsidRDefault="008C4A96" w:rsidP="008C4A96">
    <w:pPr>
      <w:pStyle w:val="Header"/>
      <w:jc w:val="center"/>
      <w:rPr>
        <w:b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983A5" w14:textId="77777777" w:rsidR="002C461C" w:rsidRDefault="002C46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D2B03"/>
    <w:multiLevelType w:val="multilevel"/>
    <w:tmpl w:val="9BF6C6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493F74"/>
    <w:multiLevelType w:val="multilevel"/>
    <w:tmpl w:val="1AB6F6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C3772B"/>
    <w:multiLevelType w:val="multilevel"/>
    <w:tmpl w:val="EED26C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A72C24"/>
    <w:multiLevelType w:val="multilevel"/>
    <w:tmpl w:val="24D41C5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9125C8"/>
    <w:multiLevelType w:val="multilevel"/>
    <w:tmpl w:val="69766FB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0594ADD"/>
    <w:multiLevelType w:val="multilevel"/>
    <w:tmpl w:val="78F27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8B446C5"/>
    <w:multiLevelType w:val="multilevel"/>
    <w:tmpl w:val="74D0EBB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wMDC1tDA2MbUwNrJQ0lEKTi0uzszPAykwqgUA1hCIPiwAAAA="/>
  </w:docVars>
  <w:rsids>
    <w:rsidRoot w:val="003B4A5A"/>
    <w:rsid w:val="000E2CCA"/>
    <w:rsid w:val="001D29E5"/>
    <w:rsid w:val="002348FC"/>
    <w:rsid w:val="002C461C"/>
    <w:rsid w:val="002D11F4"/>
    <w:rsid w:val="003B4A5A"/>
    <w:rsid w:val="00440062"/>
    <w:rsid w:val="0058278A"/>
    <w:rsid w:val="007174FF"/>
    <w:rsid w:val="00805C4A"/>
    <w:rsid w:val="00870444"/>
    <w:rsid w:val="008C4A96"/>
    <w:rsid w:val="00B37C59"/>
    <w:rsid w:val="00B651FE"/>
    <w:rsid w:val="00D94B01"/>
    <w:rsid w:val="00DF5A76"/>
    <w:rsid w:val="00EA26D1"/>
    <w:rsid w:val="00F74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0D4089"/>
  <w15:chartTrackingRefBased/>
  <w15:docId w15:val="{721FF0E0-35D6-478B-A99A-9B86BDE96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4A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174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174FF"/>
  </w:style>
  <w:style w:type="character" w:customStyle="1" w:styleId="eop">
    <w:name w:val="eop"/>
    <w:basedOn w:val="DefaultParagraphFont"/>
    <w:rsid w:val="007174FF"/>
  </w:style>
  <w:style w:type="paragraph" w:styleId="Header">
    <w:name w:val="header"/>
    <w:basedOn w:val="Normal"/>
    <w:link w:val="HeaderChar"/>
    <w:uiPriority w:val="99"/>
    <w:unhideWhenUsed/>
    <w:rsid w:val="008C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A96"/>
  </w:style>
  <w:style w:type="paragraph" w:styleId="Footer">
    <w:name w:val="footer"/>
    <w:basedOn w:val="Normal"/>
    <w:link w:val="FooterChar"/>
    <w:uiPriority w:val="99"/>
    <w:unhideWhenUsed/>
    <w:rsid w:val="008C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A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78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024095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8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52724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0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6230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47493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3178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5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8476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4666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92666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4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078474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33437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9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7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2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4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04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0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62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7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71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1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08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7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6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0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7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9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36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15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9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3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9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62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9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69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72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9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0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26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3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2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7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49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75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6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8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4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4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68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7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3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2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0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8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27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1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Whitehead, George E.K. (Prof.)</cp:lastModifiedBy>
  <cp:revision>4</cp:revision>
  <dcterms:created xsi:type="dcterms:W3CDTF">2017-07-21T03:16:00Z</dcterms:created>
  <dcterms:modified xsi:type="dcterms:W3CDTF">2017-07-21T09:46:00Z</dcterms:modified>
</cp:coreProperties>
</file>